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016B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7A5F2D0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30503AF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10F3F21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799A878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384E7B4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35DCD51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73E6F1C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7DD70C4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3DFEF2A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78B0026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13590E6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5A8B196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2559776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74468A1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512CDF8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4189622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4E87D0B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B5E755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1C940D0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0C81EB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85014D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33BBD2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55D4DE4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2604AE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23260BC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059DDFC8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149EA804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25A06950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15F4DCF6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6DCD7400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7DE80B66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4A0A3B5E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059473F9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2B31BD5F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2E3ABBE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E477752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36B93591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7A48DF07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58A10A33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35112DB4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6F1330CC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4E43FD37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156119B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7DEE2CFD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540E344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155B7D33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71DECAAB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0B11E45B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48722FA1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5F9A12A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34CA380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4CD3661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64FF5CA3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3391B77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78388A20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2C17E06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2B0926D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1923C1E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0BD26C73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22972DBA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1CC20A0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5B07264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3C55329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r w:rsidRPr="00C373C2">
        <w:rPr>
          <w:rFonts w:eastAsia="Times New Roman"/>
          <w:sz w:val="24"/>
          <w:szCs w:val="24"/>
        </w:rPr>
        <w:t>month,yearly</w:t>
      </w:r>
      <w:proofErr w:type="spellEnd"/>
      <w:r w:rsidRPr="00C373C2">
        <w:rPr>
          <w:rFonts w:eastAsia="Times New Roman"/>
          <w:sz w:val="24"/>
          <w:szCs w:val="24"/>
        </w:rPr>
        <w:t xml:space="preserve"> reports</w:t>
      </w:r>
    </w:p>
    <w:p w14:paraId="2B8188F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ervice wise report(only loans, only new account, fixed deposits)</w:t>
      </w:r>
    </w:p>
    <w:p w14:paraId="236F5C18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022CD6B2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0D351334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482E6FA2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387D7E19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415B50F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673EAD7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6A91608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6630307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61C146BC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4EC388E4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3E677090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2156271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0125A07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1B893D7D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7B08927D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12E8C5F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6FED92B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79DDEA9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517D5D8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5179C03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46CFABF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2805D09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022110B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498B3C1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7D8CD84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1F522D28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E9B19B2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0F35840E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317BE0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10E16A62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32BAFDA8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4AA1D78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3DD5D9B7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500E177F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7A8510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F3A71D6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02DD9D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1A0BB2D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4DD823B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7DE0B5F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1C67460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40F75B6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6C797F5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0C17040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6A03194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13EE69C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3C5BCF3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2929D42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3C53D1E0" w14:textId="77777777" w:rsidTr="00113752">
        <w:tc>
          <w:tcPr>
            <w:tcW w:w="715" w:type="dxa"/>
          </w:tcPr>
          <w:p w14:paraId="44BD1EE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657875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6F0056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410AF58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5C7980E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9F9DBD0" w14:textId="77777777" w:rsidTr="00113752">
        <w:tc>
          <w:tcPr>
            <w:tcW w:w="715" w:type="dxa"/>
          </w:tcPr>
          <w:p w14:paraId="76A746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A4F65EB" w14:textId="36574D1B" w:rsidR="002C64D5" w:rsidRPr="00C373C2" w:rsidRDefault="00F45F48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.Supriya</w:t>
            </w:r>
          </w:p>
        </w:tc>
        <w:tc>
          <w:tcPr>
            <w:tcW w:w="1652" w:type="dxa"/>
          </w:tcPr>
          <w:p w14:paraId="2305A0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9F09D3B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0ECC98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F45F48" w:rsidRPr="00C373C2" w14:paraId="796A640E" w14:textId="77777777" w:rsidTr="00113752">
        <w:tc>
          <w:tcPr>
            <w:tcW w:w="715" w:type="dxa"/>
          </w:tcPr>
          <w:p w14:paraId="6172B179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80F52EA" w14:textId="4009FA18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.Supriya</w:t>
            </w:r>
          </w:p>
        </w:tc>
        <w:tc>
          <w:tcPr>
            <w:tcW w:w="1652" w:type="dxa"/>
          </w:tcPr>
          <w:p w14:paraId="4EEC9A52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65E92849" w14:textId="77777777" w:rsidR="00F45F48" w:rsidRPr="00C373C2" w:rsidRDefault="00F45F48" w:rsidP="00F45F48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CBB52F5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F45F48" w:rsidRPr="00C373C2" w14:paraId="0C107FDD" w14:textId="77777777" w:rsidTr="00113752">
        <w:tc>
          <w:tcPr>
            <w:tcW w:w="715" w:type="dxa"/>
          </w:tcPr>
          <w:p w14:paraId="018D723D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2A643919" w14:textId="0D0E676F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.Supriya</w:t>
            </w:r>
          </w:p>
        </w:tc>
        <w:tc>
          <w:tcPr>
            <w:tcW w:w="1652" w:type="dxa"/>
          </w:tcPr>
          <w:p w14:paraId="61EF2AA1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F4350D2" w14:textId="77777777" w:rsidR="00F45F48" w:rsidRPr="00C373C2" w:rsidRDefault="00F45F48" w:rsidP="00F45F48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448060DB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F45F48" w:rsidRPr="00C373C2" w14:paraId="77823D9F" w14:textId="77777777" w:rsidTr="00113752">
        <w:tc>
          <w:tcPr>
            <w:tcW w:w="715" w:type="dxa"/>
          </w:tcPr>
          <w:p w14:paraId="7005EDA4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2E7A9ACD" w14:textId="32EAF8C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.Supriya</w:t>
            </w:r>
          </w:p>
        </w:tc>
        <w:tc>
          <w:tcPr>
            <w:tcW w:w="1652" w:type="dxa"/>
          </w:tcPr>
          <w:p w14:paraId="30916571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4ED7804" w14:textId="77777777" w:rsidR="00F45F48" w:rsidRPr="00C373C2" w:rsidRDefault="00F45F48" w:rsidP="00F45F48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352214BC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F45F48" w:rsidRPr="00C373C2" w14:paraId="349C0705" w14:textId="77777777" w:rsidTr="00113752">
        <w:tc>
          <w:tcPr>
            <w:tcW w:w="715" w:type="dxa"/>
          </w:tcPr>
          <w:p w14:paraId="5A82E7FC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6B0A85B0" w14:textId="10029CD1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.Supriya</w:t>
            </w:r>
          </w:p>
        </w:tc>
        <w:tc>
          <w:tcPr>
            <w:tcW w:w="1652" w:type="dxa"/>
          </w:tcPr>
          <w:p w14:paraId="0DB7944C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6C0D5B0" w14:textId="77777777" w:rsidR="00F45F48" w:rsidRPr="00C373C2" w:rsidRDefault="00F45F48" w:rsidP="00F45F48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3ED2B5FA" w14:textId="77777777" w:rsidR="00F45F48" w:rsidRPr="00C373C2" w:rsidRDefault="00F45F48" w:rsidP="00F45F48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0C6246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C70731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4D9E509F" w14:textId="77777777" w:rsidTr="00113752">
        <w:tc>
          <w:tcPr>
            <w:tcW w:w="650" w:type="dxa"/>
          </w:tcPr>
          <w:p w14:paraId="70FC1F1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1342424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FF54DD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0B75BB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0545461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E603D92" w14:textId="77777777" w:rsidTr="00113752">
        <w:tc>
          <w:tcPr>
            <w:tcW w:w="650" w:type="dxa"/>
          </w:tcPr>
          <w:p w14:paraId="4D87B8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6AACD8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3EE80E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6FD3109A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F30CE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6EC74A" w14:textId="77777777" w:rsidTr="00113752">
        <w:tc>
          <w:tcPr>
            <w:tcW w:w="650" w:type="dxa"/>
          </w:tcPr>
          <w:p w14:paraId="2D2700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C53AE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415ED5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E2F15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F47C5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BB4139" w14:textId="77777777" w:rsidTr="00113752">
        <w:tc>
          <w:tcPr>
            <w:tcW w:w="650" w:type="dxa"/>
          </w:tcPr>
          <w:p w14:paraId="77E014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A865D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3FB4852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0B6594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2FC9A6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527AE44" w14:textId="77777777" w:rsidTr="00113752">
        <w:tc>
          <w:tcPr>
            <w:tcW w:w="650" w:type="dxa"/>
          </w:tcPr>
          <w:p w14:paraId="0DC1F43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64C280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14CA7F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3780DF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660126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6B4685" w14:textId="77777777" w:rsidTr="00113752">
        <w:tc>
          <w:tcPr>
            <w:tcW w:w="650" w:type="dxa"/>
          </w:tcPr>
          <w:p w14:paraId="6E5553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A6E45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537015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0DF9C9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2A6C1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076D57" w14:textId="77777777" w:rsidTr="00113752">
        <w:tc>
          <w:tcPr>
            <w:tcW w:w="650" w:type="dxa"/>
          </w:tcPr>
          <w:p w14:paraId="387D1B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32941C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70C59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2FC702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00AC1D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B08C1CB" w14:textId="77777777" w:rsidTr="00113752">
        <w:tc>
          <w:tcPr>
            <w:tcW w:w="650" w:type="dxa"/>
          </w:tcPr>
          <w:p w14:paraId="45FA9B2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A1F89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66EBCF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7F8E76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75AA2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8F0C74" w14:textId="77777777" w:rsidTr="00113752">
        <w:tc>
          <w:tcPr>
            <w:tcW w:w="650" w:type="dxa"/>
          </w:tcPr>
          <w:p w14:paraId="69FF4B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1F22E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2F43A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E8349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D96E9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8BD881F" w14:textId="77777777" w:rsidTr="00113752">
        <w:tc>
          <w:tcPr>
            <w:tcW w:w="650" w:type="dxa"/>
          </w:tcPr>
          <w:p w14:paraId="07DD94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5AA94F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2C49A4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031C3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021B8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3106EF" w14:textId="77777777" w:rsidTr="00113752">
        <w:tc>
          <w:tcPr>
            <w:tcW w:w="650" w:type="dxa"/>
          </w:tcPr>
          <w:p w14:paraId="3A1BC9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71115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4562395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643F9F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77CBF9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6914AFF" w14:textId="77777777" w:rsidTr="00113752">
        <w:tc>
          <w:tcPr>
            <w:tcW w:w="650" w:type="dxa"/>
          </w:tcPr>
          <w:p w14:paraId="5EE3FC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6B6B04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3A55F6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A4AE9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26DEA5F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6AC546" w14:textId="77777777" w:rsidTr="00113752">
        <w:tc>
          <w:tcPr>
            <w:tcW w:w="650" w:type="dxa"/>
          </w:tcPr>
          <w:p w14:paraId="4EF6EB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1C12F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1B4830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3B7565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1D47A7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C17F3" w14:textId="77777777" w:rsidTr="00113752">
        <w:tc>
          <w:tcPr>
            <w:tcW w:w="650" w:type="dxa"/>
          </w:tcPr>
          <w:p w14:paraId="6E1F08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379299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E0E4F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601F3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3F305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662651" w14:textId="77777777" w:rsidTr="00113752">
        <w:tc>
          <w:tcPr>
            <w:tcW w:w="650" w:type="dxa"/>
          </w:tcPr>
          <w:p w14:paraId="79CFA0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2D5190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D33E7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B40CA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FB7EF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FD5C064" w14:textId="77777777" w:rsidTr="00113752">
        <w:tc>
          <w:tcPr>
            <w:tcW w:w="650" w:type="dxa"/>
          </w:tcPr>
          <w:p w14:paraId="7FD8A4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351885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8B89A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2D13E9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EE9BA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3AC26E2" w14:textId="77777777" w:rsidTr="00113752">
        <w:tc>
          <w:tcPr>
            <w:tcW w:w="650" w:type="dxa"/>
          </w:tcPr>
          <w:p w14:paraId="36427F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02968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F8B1C7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6CEC5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557FD21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1CBD62" w14:textId="77777777" w:rsidTr="00113752">
        <w:tc>
          <w:tcPr>
            <w:tcW w:w="650" w:type="dxa"/>
          </w:tcPr>
          <w:p w14:paraId="1E5C74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5BDF1F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19B532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75091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8D965A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00E8BF" w14:textId="77777777" w:rsidTr="00113752">
        <w:tc>
          <w:tcPr>
            <w:tcW w:w="650" w:type="dxa"/>
          </w:tcPr>
          <w:p w14:paraId="049A48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2DC9C57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30A9B5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7995BA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00153E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58057B" w14:textId="77777777" w:rsidTr="00113752">
        <w:tc>
          <w:tcPr>
            <w:tcW w:w="650" w:type="dxa"/>
          </w:tcPr>
          <w:p w14:paraId="1FEDD1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019031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3B6D3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7ED36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246B3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1E3FFF" w14:textId="77777777" w:rsidTr="00113752">
        <w:tc>
          <w:tcPr>
            <w:tcW w:w="650" w:type="dxa"/>
          </w:tcPr>
          <w:p w14:paraId="74D707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785A59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D2CBAA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8021B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3F312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09A796" w14:textId="77777777" w:rsidTr="00113752">
        <w:tc>
          <w:tcPr>
            <w:tcW w:w="650" w:type="dxa"/>
          </w:tcPr>
          <w:p w14:paraId="6689D2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04F3A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0A85B8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46FCE2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E93CC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15A1AB5" w14:textId="77777777" w:rsidTr="00113752">
        <w:tc>
          <w:tcPr>
            <w:tcW w:w="650" w:type="dxa"/>
          </w:tcPr>
          <w:p w14:paraId="086EEA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222715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5070CA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120287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062415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301EB70" w14:textId="77777777" w:rsidTr="00113752">
        <w:tc>
          <w:tcPr>
            <w:tcW w:w="650" w:type="dxa"/>
          </w:tcPr>
          <w:p w14:paraId="68BF5C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105091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DF485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28A26D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7A3D0B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4CB26AE" w14:textId="77777777" w:rsidTr="00113752">
        <w:tc>
          <w:tcPr>
            <w:tcW w:w="650" w:type="dxa"/>
          </w:tcPr>
          <w:p w14:paraId="4BB1EB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039E90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7506FB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7E0FF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7DABD9B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0B420C4" w14:textId="77777777" w:rsidTr="00113752">
        <w:tc>
          <w:tcPr>
            <w:tcW w:w="650" w:type="dxa"/>
          </w:tcPr>
          <w:p w14:paraId="4097B0D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1668C4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4C59C1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726F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0323D5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959C78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3447C1E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3FE7C365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393FBDCD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5D613F9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76D1165C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4E53C274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7E57BFD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07689ECA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53A057A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494FFC0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C83BE1B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0520E26F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599B80E2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3DAC3FA9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1412FCE8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377D00D6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5195E03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7DC69874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46D3A67B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A69EC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53259620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63FD2A0E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02435287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6BC1A6AF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7F2476C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34ED4367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0D3F862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590B82A7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29A028B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0047E65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615BEE2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ECCD6A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33542754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E7586C0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3DBF47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6E1EF66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4DF349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71F26697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B569CD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4A97D7D4" w14:textId="77777777" w:rsidTr="00113752">
        <w:trPr>
          <w:jc w:val="center"/>
        </w:trPr>
        <w:tc>
          <w:tcPr>
            <w:tcW w:w="650" w:type="dxa"/>
          </w:tcPr>
          <w:p w14:paraId="44CC238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667C8F4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3921D7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27823E2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7E3BE4B" w14:textId="77777777" w:rsidTr="00113752">
        <w:trPr>
          <w:jc w:val="center"/>
        </w:trPr>
        <w:tc>
          <w:tcPr>
            <w:tcW w:w="650" w:type="dxa"/>
          </w:tcPr>
          <w:p w14:paraId="3E3FC2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F1749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B6124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48B44C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CD7C3C2" w14:textId="77777777" w:rsidTr="00113752">
        <w:trPr>
          <w:jc w:val="center"/>
        </w:trPr>
        <w:tc>
          <w:tcPr>
            <w:tcW w:w="650" w:type="dxa"/>
          </w:tcPr>
          <w:p w14:paraId="070829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5F3C30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231F5C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52A8F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89D2DB6" w14:textId="77777777" w:rsidTr="00113752">
        <w:trPr>
          <w:jc w:val="center"/>
        </w:trPr>
        <w:tc>
          <w:tcPr>
            <w:tcW w:w="650" w:type="dxa"/>
          </w:tcPr>
          <w:p w14:paraId="0C7DBB6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E8A19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230CDC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3F631EB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0EF8EE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214A5AC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3C89983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05A0CBC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04B720D6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0736F6A" w14:textId="77777777" w:rsidR="00F969D4" w:rsidRDefault="00F969D4"/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137389">
    <w:abstractNumId w:val="19"/>
  </w:num>
  <w:num w:numId="2" w16cid:durableId="832374819">
    <w:abstractNumId w:val="16"/>
  </w:num>
  <w:num w:numId="3" w16cid:durableId="2059429446">
    <w:abstractNumId w:val="1"/>
  </w:num>
  <w:num w:numId="4" w16cid:durableId="1882353887">
    <w:abstractNumId w:val="15"/>
  </w:num>
  <w:num w:numId="5" w16cid:durableId="951476491">
    <w:abstractNumId w:val="20"/>
  </w:num>
  <w:num w:numId="6" w16cid:durableId="1762412475">
    <w:abstractNumId w:val="12"/>
  </w:num>
  <w:num w:numId="7" w16cid:durableId="2033871497">
    <w:abstractNumId w:val="2"/>
  </w:num>
  <w:num w:numId="8" w16cid:durableId="1530337347">
    <w:abstractNumId w:val="13"/>
  </w:num>
  <w:num w:numId="9" w16cid:durableId="1510948407">
    <w:abstractNumId w:val="0"/>
  </w:num>
  <w:num w:numId="10" w16cid:durableId="1145388567">
    <w:abstractNumId w:val="11"/>
  </w:num>
  <w:num w:numId="11" w16cid:durableId="483621735">
    <w:abstractNumId w:val="10"/>
  </w:num>
  <w:num w:numId="12" w16cid:durableId="701050349">
    <w:abstractNumId w:val="17"/>
  </w:num>
  <w:num w:numId="13" w16cid:durableId="113867780">
    <w:abstractNumId w:val="9"/>
  </w:num>
  <w:num w:numId="14" w16cid:durableId="1325935268">
    <w:abstractNumId w:val="3"/>
  </w:num>
  <w:num w:numId="15" w16cid:durableId="503132630">
    <w:abstractNumId w:val="8"/>
  </w:num>
  <w:num w:numId="16" w16cid:durableId="521630293">
    <w:abstractNumId w:val="4"/>
  </w:num>
  <w:num w:numId="17" w16cid:durableId="26179268">
    <w:abstractNumId w:val="14"/>
  </w:num>
  <w:num w:numId="18" w16cid:durableId="584656491">
    <w:abstractNumId w:val="18"/>
  </w:num>
  <w:num w:numId="19" w16cid:durableId="1869833028">
    <w:abstractNumId w:val="7"/>
  </w:num>
  <w:num w:numId="20" w16cid:durableId="792212798">
    <w:abstractNumId w:val="5"/>
  </w:num>
  <w:num w:numId="21" w16cid:durableId="9655455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F45F48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9CBC"/>
  <w15:docId w15:val="{FFC202DF-D4F2-4D8A-9FE2-186ACBC9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67</Words>
  <Characters>5513</Characters>
  <Application>Microsoft Office Word</Application>
  <DocSecurity>0</DocSecurity>
  <Lines>45</Lines>
  <Paragraphs>12</Paragraphs>
  <ScaleCrop>false</ScaleCrop>
  <Company>HP</Company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mathaBalaram</dc:creator>
  <cp:lastModifiedBy>Supriya reddy</cp:lastModifiedBy>
  <cp:revision>2</cp:revision>
  <dcterms:created xsi:type="dcterms:W3CDTF">2024-03-03T06:37:00Z</dcterms:created>
  <dcterms:modified xsi:type="dcterms:W3CDTF">2024-03-03T06:37:00Z</dcterms:modified>
</cp:coreProperties>
</file>